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Psychologist position at [Organization Name] in Australia Brisbane. As a qualified and experienced psychologist with a passion for supporting individuals, families, and communities in overcoming mental health challenges, I am eager to contribute my expertise to your organization’s mission of fostering well-being in this vibrant region. The opportunity to work as a psychologist in Australia Brisbane aligns perfectly with my professional goals and values, and I am confident that my background in evidence-based practices, cultural sensitivity, and client-centered care will enable me to make meaningful contributions to your team.</w:t>
      </w:r>
    </w:p>
    <w:p>
      <w:pPr>
        <w:pStyle w:val="BodyText"/>
      </w:pPr>
      <w:r>
        <w:t xml:space="preserve">With over [X years] of experience working as a psychologist across diverse settings—including private practice, community mental health services, and educational institutions—I have developed a deep understanding of the unique challenges faced by individuals in Australia Brisbane. My career has been driven by a commitment to creating safe, inclusive spaces where clients can explore their emotional struggles, build resilience, and achieve personal growth. Whether working with children experiencing anxiety in schools or adults navigating complex life transitions, I have consistently prioritized empathy, active listening, and collaborative problem-solving to empower my clients.</w:t>
      </w:r>
    </w:p>
    <w:p>
      <w:pPr>
        <w:pStyle w:val="BodyText"/>
      </w:pPr>
      <w:r>
        <w:t xml:space="preserve">Australia Brisbane is a city renowned for its multicultural communities and dynamic social fabric. As a psychologist in this region, I recognize the importance of tailoring interventions to respect cultural backgrounds and societal contexts. My training in cross-cultural psychology has equipped me to work effectively with individuals from diverse ethnic, linguistic, and socioeconomic backgrounds—a critical skill in Brisbane’s increasingly globalized environment. For instance, during my time at [Previous Organization], I developed a program for migrant families that integrated culturally responsive strategies to address acculturation stress and promote mental health literacy. This experience reinforced my belief that effective psychological care must be both accessible and attuned to the lived experiences of clients.</w:t>
      </w:r>
    </w:p>
    <w:p>
      <w:pPr>
        <w:pStyle w:val="BodyText"/>
      </w:pPr>
      <w:r>
        <w:t xml:space="preserve">The Australian healthcare system emphasizes holistic, patient-centered care, and I have dedicated my career to aligning with these principles. My work as a psychologist has always prioritized evidence-based practices grounded in cognitive-behavioral therapy (CBT), mindfulness techniques, and trauma-informed approaches. In Brisbane, where the demand for mental health services continues to grow—particularly in addressing issues such as anxiety, depression, and substance use—I am prepared to contribute my skills to expand access to quality care. I am also deeply committed to promoting mental health awareness through community workshops and partnerships with local organizations, which aligns with the values of [Organization Name].</w:t>
      </w:r>
    </w:p>
    <w:p>
      <w:pPr>
        <w:pStyle w:val="BodyText"/>
      </w:pPr>
      <w:r>
        <w:t xml:space="preserve">One of the most rewarding aspects of being a psychologist in Australia Brisbane is the opportunity to collaborate with multidisciplinary teams. My experience working alongside social workers, medical professionals, and educators has honed my ability to communicate effectively across disciplines and advocate for comprehensive care plans. For example, during my tenure at [Previous Organization], I co-led a initiative that integrated psychological support into primary healthcare settings, resulting in improved patient outcomes and reduced hospital readmissions. This experience underscored the importance of teamwork in addressing complex mental health needs—a philosophy I carry forward in every professional endeavor.</w:t>
      </w:r>
    </w:p>
    <w:p>
      <w:pPr>
        <w:pStyle w:val="BodyText"/>
      </w:pPr>
      <w:r>
        <w:t xml:space="preserve">Living and working as a psychologist in Australia Brisbane has also deepened my appreciation for the region’s natural beauty and strong sense of community. The city’s proximity to coastal areas, national parks, and cultural hubs creates a unique environment where mental health professionals can inspire wellness through connection with nature and social engagement. I have actively participated in local initiatives such as [Example: Mental Health Awareness Walks or Community Support Groups], which reflect the collaborative spirit of Brisbane’s mental health sector. This commitment to community involvement is a core part of my identity as a psychologist, and I am excited about the possibility of contributing to similar efforts at [Organization Name].</w:t>
      </w:r>
    </w:p>
    <w:p>
      <w:pPr>
        <w:pStyle w:val="BodyText"/>
      </w:pPr>
      <w:r>
        <w:t xml:space="preserve">What draws me most to this opportunity is the chance to work within an organization that values innovation, compassion, and excellence in mental health care. Australia Brisbane has seen significant advancements in psychological research and service delivery, and I am eager to contribute my expertise while continuing to learn from the dynamic practices of your team. My goal as a psychologist is not only to support individual clients but also to advocate for systemic changes that promote mental wellness across populations. I am particularly interested in exploring ways to leverage technology, such as telehealth platforms, to reach underserved communities in Brisbane and beyond.</w:t>
      </w:r>
    </w:p>
    <w:p>
      <w:pPr>
        <w:pStyle w:val="BodyText"/>
      </w:pPr>
      <w:r>
        <w:t xml:space="preserve">As you consider my application, I hope you will see a candidate who is not only qualified but deeply passionate about the transformative power of psychology. My background in [Specific Areas: e.g., trauma recovery, child and adolescent mental health, workplace wellness] has prepared me to address a wide range of client needs while staying attuned to the evolving demands of the field. I am confident that my dedication to ethical practice, continuous professional development, and community engagement will make me a valuable asset to your organization.</w:t>
      </w:r>
    </w:p>
    <w:p>
      <w:pPr>
        <w:pStyle w:val="BodyText"/>
      </w:pPr>
      <w:r>
        <w:t xml:space="preserve">Thank you for considering my application. I would be honored to discuss how my skills and experiences align with the goals of [Organization Name] in Australia Brisbane. Please feel free to contact me at [Your Phone Number] or [Your Email Address] at your earliest convenience. I look forward to the possibility of contributing to your team and supporting the mental health needs of individuals and communities in this incredible city.</w:t>
      </w:r>
    </w:p>
    <w:p>
      <w:pPr>
        <w:pStyle w:val="BodyText"/>
      </w:pPr>
      <w:r>
        <w:t xml:space="preserve">Sincerely,</w:t>
      </w:r>
      <w:r>
        <w:br/>
      </w:r>
      <w:r>
        <w:t xml:space="preserve">[Your Full Name]</w:t>
      </w:r>
      <w:r>
        <w:br/>
      </w:r>
      <w:r>
        <w:t xml:space="preserve">Psycholog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31:45Z</dcterms:created>
  <dcterms:modified xsi:type="dcterms:W3CDTF">2026-07-23T16:31:45Z</dcterms:modified>
</cp:coreProperties>
</file>

<file path=docProps/custom.xml><?xml version="1.0" encoding="utf-8"?>
<Properties xmlns="http://schemas.openxmlformats.org/officeDocument/2006/custom-properties" xmlns:vt="http://schemas.openxmlformats.org/officeDocument/2006/docPropsVTypes"/>
</file>